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8bfcc0ba8b2d11b4e49d4aa44b6cc1603e2c3bb"/>
    <w:p>
      <w:pPr>
        <w:pStyle w:val="Heading1"/>
      </w:pPr>
      <w:r>
        <w:t xml:space="preserve">Cover Letter for Psychiatrist Position in United Kingdom London</w:t>
      </w:r>
    </w:p>
    <w:p>
      <w:pPr>
        <w:pStyle w:val="FirstParagraph"/>
      </w:pPr>
      <w:r>
        <w:t xml:space="preserve">Dear [Hiring Manager's Name],</w:t>
      </w:r>
    </w:p>
    <w:p>
      <w:pPr>
        <w:pStyle w:val="BodyText"/>
      </w:pPr>
      <w:r>
        <w:t xml:space="preserve">I am writing to express my enthusiastic interest in the Psychiatrist position at your esteemed organization in the United Kingdom, specifically within the vibrant and dynamic city of London. With a deep commitment to advancing mental health care and a proven track record of providing compassionate, evidence-based treatment to diverse patient populations, I am eager to contribute my expertise and dedication to your team. As a psychiatrist with [X years] of experience in clinical practice, research, and community engagement, I am particularly drawn to the unique challenges and opportunities that come with working in one of the world’s most culturally rich and medically advanced cities.</w:t>
      </w:r>
    </w:p>
    <w:p>
      <w:pPr>
        <w:pStyle w:val="BodyText"/>
      </w:pPr>
      <w:r>
        <w:t xml:space="preserve">My journey as a Psychiatrist has been guided by a core belief that mental health is integral to overall well-being. In my current role at [Current Institution/Organization], I have served patients across the lifespan, from children and adolescents to adults and the elderly, addressing a wide range of psychiatric conditions such as depression, anxiety disorders, bipolar disorder, schizophrenia, and trauma-related illnesses. This experience has honed my ability to tailor treatment plans that are both individualized and culturally sensitive—qualities that are essential when working in a city like London, where diversity is not just a characteristic but a cornerstone of the healthcare landscape.</w:t>
      </w:r>
    </w:p>
    <w:p>
      <w:pPr>
        <w:pStyle w:val="BodyText"/>
      </w:pPr>
      <w:r>
        <w:t xml:space="preserve">What sets me apart as a Psychiatrist is my dedication to integrating cutting-edge research with clinical practice. I have actively participated in studies exploring the efficacy of novel pharmacotherapies and psychotherapeutic interventions, ensuring that my patients receive care informed by the latest advancements in neuroscience and psychiatry. Additionally, I am certified in [specific certifications, e.g., "Cognitive Behavioral Therapy (CBT)"] and have completed specialized training in [relevant areas, e.g., "forensic psychiatry," "addiction medicine," or "child and adolescent psychiatry"], which further equips me to address the complex needs of patients in a fast-paced urban environment.</w:t>
      </w:r>
    </w:p>
    <w:p>
      <w:pPr>
        <w:pStyle w:val="BodyText"/>
      </w:pPr>
      <w:r>
        <w:t xml:space="preserve">Working as a Psychiatrist in the United Kingdom London offers a unique opportunity to contribute to a healthcare system that is both innovative and deeply rooted in equity. The National Health Service (NHS) has long been a model for accessible, high-quality care, and I am inspired by its mission to prioritize mental health as an equal partner to physical health. In my previous roles, I have collaborated with multidisciplinary teams—including psychologists, social workers, and primary care providers—to deliver holistic care that addresses the biopsychosocial determinants of mental illness. This collaborative approach aligns perfectly with the ethos of healthcare in London, where interprofessional teamwork is essential to meeting the needs of a diverse population.</w:t>
      </w:r>
    </w:p>
    <w:p>
      <w:pPr>
        <w:pStyle w:val="BodyText"/>
      </w:pPr>
      <w:r>
        <w:t xml:space="preserve">One of the most compelling aspects of this opportunity is the chance to work in a city like London, which is not only a global hub for innovation but also a melting pot of cultures, languages, and lived experiences. As a Psychiatrist, I have always sought to understand and respect these differences, recognizing that mental health care must be as diverse as the communities it serves. Whether working with patients from local neighborhoods or international backgrounds, I strive to create an environment of trust and inclusivity where individuals feel empowered to seek help without stigma. This commitment is especially vital in London, where socioeconomic disparities and urban stressors can significantly impact mental health outcomes.</w:t>
      </w:r>
    </w:p>
    <w:p>
      <w:pPr>
        <w:pStyle w:val="BodyText"/>
      </w:pPr>
      <w:r>
        <w:t xml:space="preserve">In addition to my clinical work, I have been actively involved in community outreach programs aimed at raising awareness about mental health and reducing barriers to care. For instance, I co-founded a local initiative that provides free workshops on stress management and resilience-building for students and young professionals in London. These experiences have reinforced my belief that psychiatry is not just about treating illness but also about fostering well-being at the individual and societal levels. I am eager to bring this same passion for community engagement to your organization, where I can contribute to programs that promote mental health literacy and early intervention.</w:t>
      </w:r>
    </w:p>
    <w:p>
      <w:pPr>
        <w:pStyle w:val="BodyText"/>
      </w:pPr>
      <w:r>
        <w:t xml:space="preserve">My decision to apply for this Psychiatrist role in the United Kingdom London is driven by a profound desire to make a meaningful impact in a city that is both challenging and rewarding. London’s fast-paced environment demands resilience, adaptability, and a deep understanding of cultural nuances—qualities I have cultivated through years of practice. I am particularly drawn to your organization’s mission to [mention specific mission or values from the job posting, e.g., "provide equitable mental health care to underserved communities" or "advance innovation in psychiatric treatment"], and I am confident that my skills and experience align closely with these goals.</w:t>
      </w:r>
    </w:p>
    <w:p>
      <w:pPr>
        <w:pStyle w:val="BodyText"/>
      </w:pPr>
      <w:r>
        <w:t xml:space="preserve">Thank you for considering my application. I would be honored to discuss how my background, vision, and dedication can contribute to your team’s success. Please find my resume attached for your review, and I welcome the opportunity to further explore how I can support the critical work of mental health care in the United Kingdom London. I look forward to the possibility of contributing to a healthier, more compassionate future for patients in this incredible city.</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United Kingdom London</dc:title>
  <dc:creator/>
  <cp:keywords/>
  <dcterms:created xsi:type="dcterms:W3CDTF">2026-07-25T05:29:08Z</dcterms:created>
  <dcterms:modified xsi:type="dcterms:W3CDTF">2026-07-25T05:29:08Z</dcterms:modified>
</cp:coreProperties>
</file>

<file path=docProps/custom.xml><?xml version="1.0" encoding="utf-8"?>
<Properties xmlns="http://schemas.openxmlformats.org/officeDocument/2006/custom-properties" xmlns:vt="http://schemas.openxmlformats.org/officeDocument/2006/docPropsVTypes"/>
</file>